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horzAnchor="page" w:tblpX="218" w:tblpY="-66"/>
        <w:tblOverlap w:val="never"/>
        <w:tblW w:w="14213" w:type="dxa"/>
        <w:tblLayout w:type="fixed"/>
        <w:tblLook w:val="04A0" w:firstRow="1" w:lastRow="0" w:firstColumn="1" w:lastColumn="0" w:noHBand="0" w:noVBand="1"/>
      </w:tblPr>
      <w:tblGrid>
        <w:gridCol w:w="701"/>
        <w:gridCol w:w="1423"/>
        <w:gridCol w:w="1707"/>
        <w:gridCol w:w="1564"/>
        <w:gridCol w:w="1422"/>
        <w:gridCol w:w="1707"/>
        <w:gridCol w:w="1565"/>
        <w:gridCol w:w="1279"/>
        <w:gridCol w:w="1238"/>
        <w:gridCol w:w="1607"/>
      </w:tblGrid>
      <w:tr w:rsidR="006A410B" w:rsidRPr="0010371C" w14:paraId="471C37C9" w14:textId="03C05ACA" w:rsidTr="006A410B">
        <w:trPr>
          <w:trHeight w:val="426"/>
        </w:trPr>
        <w:tc>
          <w:tcPr>
            <w:tcW w:w="70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4F9364C4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INIF</w:t>
            </w:r>
          </w:p>
        </w:tc>
        <w:tc>
          <w:tcPr>
            <w:tcW w:w="142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18707FE0" w14:textId="237EC645" w:rsidR="006A410B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PAZARTESİ</w:t>
            </w:r>
          </w:p>
          <w:p w14:paraId="0A6D377A" w14:textId="6594CC5A" w:rsidR="006A410B" w:rsidRPr="0010371C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06.01.2025</w:t>
            </w:r>
          </w:p>
        </w:tc>
        <w:tc>
          <w:tcPr>
            <w:tcW w:w="170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5AD245E4" w14:textId="57FCE7D0" w:rsidR="006A410B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LI</w:t>
            </w:r>
          </w:p>
          <w:p w14:paraId="61CD4F7E" w14:textId="2FAB546A" w:rsidR="006A410B" w:rsidRPr="0010371C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07.01.2025</w:t>
            </w:r>
          </w:p>
        </w:tc>
        <w:tc>
          <w:tcPr>
            <w:tcW w:w="156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296D0026" w14:textId="74F8813F" w:rsidR="006A410B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ÇARŞAMBA</w:t>
            </w:r>
          </w:p>
          <w:p w14:paraId="126A089F" w14:textId="1C55FA38" w:rsidR="006A410B" w:rsidRPr="0010371C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08.01.2025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32A120B8" w14:textId="63EDC309" w:rsidR="006A410B" w:rsidRPr="0010371C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PERŞEMBE</w:t>
            </w:r>
          </w:p>
          <w:p w14:paraId="08DE88F3" w14:textId="57447EE6" w:rsidR="006A410B" w:rsidRPr="0010371C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09.01.2025</w:t>
            </w:r>
          </w:p>
        </w:tc>
        <w:tc>
          <w:tcPr>
            <w:tcW w:w="17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648D955B" w14:textId="12ADABAC" w:rsidR="006A410B" w:rsidRPr="0010371C" w:rsidRDefault="006A410B" w:rsidP="00F83594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CUMA</w:t>
            </w:r>
          </w:p>
          <w:p w14:paraId="26A7C251" w14:textId="19AB504F" w:rsidR="006A410B" w:rsidRPr="0010371C" w:rsidRDefault="006A410B" w:rsidP="00F83594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10.01.2025</w:t>
            </w:r>
          </w:p>
        </w:tc>
        <w:tc>
          <w:tcPr>
            <w:tcW w:w="156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0CD65361" w14:textId="415CC26F" w:rsidR="006A410B" w:rsidRPr="0010371C" w:rsidRDefault="006A410B" w:rsidP="00F83594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PAZARTESİ</w:t>
            </w:r>
          </w:p>
          <w:p w14:paraId="15495B53" w14:textId="21F4D67C" w:rsidR="006A410B" w:rsidRPr="0010371C" w:rsidRDefault="006A410B" w:rsidP="00F83594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13.01.2025</w:t>
            </w:r>
          </w:p>
        </w:tc>
        <w:tc>
          <w:tcPr>
            <w:tcW w:w="12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3A4143A3" w14:textId="10AE40D7" w:rsidR="006A410B" w:rsidRPr="0010371C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LI</w:t>
            </w:r>
          </w:p>
          <w:p w14:paraId="74CC9ECD" w14:textId="7DE94B76" w:rsidR="006A410B" w:rsidRPr="0010371C" w:rsidRDefault="006A410B" w:rsidP="00F83594">
            <w:pPr>
              <w:spacing w:line="240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14.01.2025</w:t>
            </w:r>
          </w:p>
        </w:tc>
        <w:tc>
          <w:tcPr>
            <w:tcW w:w="123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68F50F76" w14:textId="31D61CA7" w:rsidR="006A410B" w:rsidRPr="0010371C" w:rsidRDefault="006A410B" w:rsidP="00F83594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ÇARŞAMBA</w:t>
            </w:r>
          </w:p>
          <w:p w14:paraId="1C5F1EC6" w14:textId="715B1426" w:rsidR="006A410B" w:rsidRPr="0010371C" w:rsidRDefault="006A410B" w:rsidP="00F83594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15.01.2025</w:t>
            </w:r>
          </w:p>
        </w:tc>
        <w:tc>
          <w:tcPr>
            <w:tcW w:w="16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082C63E8" w14:textId="493422AC" w:rsidR="006A410B" w:rsidRPr="0010371C" w:rsidRDefault="006A410B" w:rsidP="00F83594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PERŞEMBE</w:t>
            </w:r>
          </w:p>
          <w:p w14:paraId="2A0163D2" w14:textId="44017191" w:rsidR="006A410B" w:rsidRPr="0010371C" w:rsidRDefault="006A410B" w:rsidP="00F83594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16.01.2025</w:t>
            </w:r>
          </w:p>
        </w:tc>
      </w:tr>
      <w:tr w:rsidR="006A410B" w:rsidRPr="0010371C" w14:paraId="7E4BF926" w14:textId="76547D1B" w:rsidTr="006A410B">
        <w:trPr>
          <w:trHeight w:val="1226"/>
        </w:trPr>
        <w:tc>
          <w:tcPr>
            <w:tcW w:w="701" w:type="dxa"/>
            <w:vMerge w:val="restart"/>
            <w:tcBorders>
              <w:top w:val="single" w:sz="12" w:space="0" w:color="auto"/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623A8321" w14:textId="77777777" w:rsidR="006A410B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10371C">
              <w:rPr>
                <w:rFonts w:ascii="Arial" w:hAnsi="Arial" w:cs="Arial"/>
                <w:b/>
                <w:sz w:val="14"/>
                <w:szCs w:val="14"/>
              </w:rPr>
              <w:t>I.</w:t>
            </w:r>
          </w:p>
          <w:p w14:paraId="2094F536" w14:textId="79C56ED0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10371C">
              <w:rPr>
                <w:rFonts w:ascii="Arial" w:hAnsi="Arial" w:cs="Arial"/>
                <w:b/>
                <w:sz w:val="14"/>
                <w:szCs w:val="14"/>
              </w:rPr>
              <w:t>SINIF</w:t>
            </w:r>
          </w:p>
        </w:tc>
        <w:tc>
          <w:tcPr>
            <w:tcW w:w="142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AA1AD1" w14:textId="77777777" w:rsidR="006A410B" w:rsidRPr="00466BF4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Atatürk İlkeleri ve İnkılap Tarihi I</w:t>
            </w:r>
          </w:p>
          <w:p w14:paraId="31D3BCF0" w14:textId="77777777" w:rsidR="006A410B" w:rsidRPr="00466BF4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Serdar GÖKTAŞ</w:t>
            </w:r>
          </w:p>
          <w:p w14:paraId="23040427" w14:textId="77777777" w:rsidR="006A410B" w:rsidRPr="00466BF4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Saat: 10.00-10.40</w:t>
            </w:r>
          </w:p>
          <w:p w14:paraId="6C201226" w14:textId="77777777" w:rsidR="006A410B" w:rsidRPr="00466BF4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  <w:p w14:paraId="66F8D993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707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36EDB6E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Büyük Selçuklu Tarihi I</w:t>
            </w:r>
          </w:p>
          <w:p w14:paraId="2EE4F6B6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</w:p>
          <w:p w14:paraId="20D95F3D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3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E2766B3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7E76DAB7" w14:textId="1AF5E903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564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97EAA66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 xml:space="preserve">Dijital Okur </w:t>
            </w:r>
          </w:p>
          <w:p w14:paraId="5B5BD263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Yazarlık</w:t>
            </w:r>
          </w:p>
          <w:p w14:paraId="6CA2F6CE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</w:p>
          <w:p w14:paraId="42E32AAE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0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17FAAF6E" w14:textId="1FE93A24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3C31E85B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İlk Müslüman Türk Dev. T. I</w:t>
            </w:r>
          </w:p>
          <w:p w14:paraId="61ABBA42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color w:val="FF0000"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  <w:r w:rsidRPr="0010371C">
              <w:rPr>
                <w:rFonts w:ascii="Arial" w:hAnsi="Arial" w:cs="Arial"/>
                <w:bCs/>
                <w:color w:val="FF0000"/>
                <w:sz w:val="14"/>
                <w:szCs w:val="14"/>
              </w:rPr>
              <w:t xml:space="preserve"> </w:t>
            </w:r>
          </w:p>
          <w:p w14:paraId="14154F98" w14:textId="2283D9E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4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109B36FD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482AD978" w14:textId="08D96B6B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7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A98B038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İslam Tarihi</w:t>
            </w:r>
          </w:p>
          <w:p w14:paraId="4EAD604F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Yasemin AKTAŞ</w:t>
            </w:r>
          </w:p>
          <w:p w14:paraId="6C549C3A" w14:textId="786C1F88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 xml:space="preserve">Saat: </w:t>
            </w:r>
            <w:r>
              <w:rPr>
                <w:rFonts w:ascii="Arial" w:hAnsi="Arial" w:cs="Arial"/>
                <w:bCs/>
                <w:sz w:val="14"/>
                <w:szCs w:val="14"/>
              </w:rPr>
              <w:t>13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04FA3BA2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28DC0DF3" w14:textId="40157009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56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67CD62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Tarih Metodolojisi I</w:t>
            </w:r>
          </w:p>
          <w:p w14:paraId="4A3EF2A1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</w:p>
          <w:p w14:paraId="6BEEF602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3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9609DAB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688C67BA" w14:textId="03E6C429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C6B9A85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İslam Öncesi Türk Tarihi ve Kül. I</w:t>
            </w:r>
          </w:p>
          <w:p w14:paraId="3713BC2E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Ramin SADIK</w:t>
            </w:r>
          </w:p>
          <w:p w14:paraId="0B26FEB7" w14:textId="0D697BAC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4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6D4A8490" w14:textId="72066953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238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35A551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Osmanlı Türkçesi I</w:t>
            </w:r>
          </w:p>
          <w:p w14:paraId="33140378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Yıldıray YILDIRIM</w:t>
            </w:r>
          </w:p>
          <w:p w14:paraId="21D5F3C7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3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0E5E884B" w14:textId="27F5E353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607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5637125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Tarih Öncesi Çağlarda Anadolu I</w:t>
            </w:r>
          </w:p>
          <w:p w14:paraId="52F84C84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Fatih Mehmet EŞKİ</w:t>
            </w:r>
          </w:p>
          <w:p w14:paraId="1A9C4703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0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2C59E7EF" w14:textId="785CF682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</w:tr>
      <w:tr w:rsidR="006A410B" w:rsidRPr="0010371C" w14:paraId="10DF92BD" w14:textId="036688B0" w:rsidTr="006A410B">
        <w:trPr>
          <w:trHeight w:val="1008"/>
        </w:trPr>
        <w:tc>
          <w:tcPr>
            <w:tcW w:w="70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52AC789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423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BF1713" w14:textId="77777777" w:rsidR="006A410B" w:rsidRPr="00466BF4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Türk Dili I</w:t>
            </w:r>
          </w:p>
          <w:p w14:paraId="32E5384D" w14:textId="77777777" w:rsidR="006A410B" w:rsidRPr="00466BF4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Ayşegül KAYAR MUSLU</w:t>
            </w:r>
          </w:p>
          <w:p w14:paraId="1EADBA51" w14:textId="77777777" w:rsidR="006A410B" w:rsidRPr="00466BF4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Saat: 11.00-11.40</w:t>
            </w:r>
          </w:p>
          <w:p w14:paraId="2114C847" w14:textId="09D16ED3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7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801FE41" w14:textId="73BFD329" w:rsidR="006A410B" w:rsidRPr="0097301A" w:rsidRDefault="006A410B" w:rsidP="00F83594">
            <w:pPr>
              <w:spacing w:line="276" w:lineRule="auto"/>
              <w:rPr>
                <w:rFonts w:ascii="Arial" w:hAnsi="Arial" w:cs="Arial"/>
                <w:b/>
                <w:sz w:val="6"/>
                <w:szCs w:val="14"/>
              </w:rPr>
            </w:pPr>
          </w:p>
        </w:tc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4671573" w14:textId="30B19731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4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1535ADCF" w14:textId="0728D459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59AC46" w14:textId="0C7A2BEF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632DD9C" w14:textId="5D3A9B7B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86C7DE3" w14:textId="6225FBB1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52673F5" w14:textId="4D396FDE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3B8001" w14:textId="56BD18BF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6A410B" w:rsidRPr="0010371C" w14:paraId="65DB1525" w14:textId="185A6217" w:rsidTr="006A410B">
        <w:trPr>
          <w:trHeight w:val="1263"/>
        </w:trPr>
        <w:tc>
          <w:tcPr>
            <w:tcW w:w="701" w:type="dxa"/>
            <w:vMerge w:val="restart"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1ABD47F0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10371C">
              <w:rPr>
                <w:rFonts w:ascii="Arial" w:hAnsi="Arial" w:cs="Arial"/>
                <w:b/>
                <w:sz w:val="14"/>
                <w:szCs w:val="14"/>
              </w:rPr>
              <w:t>II. SINIF</w:t>
            </w:r>
          </w:p>
        </w:tc>
        <w:tc>
          <w:tcPr>
            <w:tcW w:w="1423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8657181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Eğitime Giriş(Gündüz 1.Grup)</w:t>
            </w:r>
            <w:r w:rsidRPr="00B2766D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</w:p>
          <w:p w14:paraId="0F5E5082" w14:textId="29DB9810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sz w:val="14"/>
                <w:szCs w:val="14"/>
              </w:rPr>
              <w:t>Sinan ARI</w:t>
            </w:r>
          </w:p>
          <w:p w14:paraId="304336E9" w14:textId="6482350C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aat: 13:00</w:t>
            </w:r>
          </w:p>
          <w:p w14:paraId="1D9E5E84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  <w:p w14:paraId="75772913" w14:textId="766507C4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707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4358CC5" w14:textId="77777777" w:rsidR="006A410B" w:rsidRPr="00466BF4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Yabancı Dil I</w:t>
            </w:r>
          </w:p>
          <w:p w14:paraId="5566285F" w14:textId="77777777" w:rsidR="006A410B" w:rsidRPr="00466BF4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Sertakul TURGUT</w:t>
            </w:r>
          </w:p>
          <w:p w14:paraId="4B27B74D" w14:textId="77777777" w:rsidR="006A410B" w:rsidRPr="00466BF4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Saat: 10.00-10.40</w:t>
            </w:r>
          </w:p>
          <w:p w14:paraId="305222A2" w14:textId="4DAFE94D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466BF4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DA25CB6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Türk Devletleri ve Beylikleri Tarihi</w:t>
            </w:r>
          </w:p>
          <w:p w14:paraId="18CB9493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Özkan DAYI</w:t>
            </w:r>
          </w:p>
          <w:p w14:paraId="550F98CD" w14:textId="2F31E42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1</w:t>
            </w:r>
            <w:r>
              <w:rPr>
                <w:rFonts w:ascii="Arial" w:hAnsi="Arial" w:cs="Arial"/>
                <w:bCs/>
                <w:sz w:val="14"/>
                <w:szCs w:val="14"/>
              </w:rPr>
              <w:t>3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265E2AA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686F683F" w14:textId="0CE844E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422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524F118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Osmanlı Tarihi I</w:t>
            </w:r>
          </w:p>
          <w:p w14:paraId="65420314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Gazi ÖZDEMİR</w:t>
            </w:r>
          </w:p>
          <w:p w14:paraId="307CFC8B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1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35D12FD6" w14:textId="45F13803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7FB302BC" w14:textId="41AEC2AE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707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7E139B5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Farsça I</w:t>
            </w:r>
          </w:p>
          <w:p w14:paraId="266FA468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Özkan DAYI</w:t>
            </w:r>
          </w:p>
          <w:p w14:paraId="2402E07B" w14:textId="4A4E969C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1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67ED8712" w14:textId="1D6A991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3EE4A41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Türkiye Selçuklu Tarihi I</w:t>
            </w:r>
          </w:p>
          <w:p w14:paraId="67A34A8C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Yasemin AKTAŞ</w:t>
            </w:r>
          </w:p>
          <w:p w14:paraId="7E6FB9C4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 xml:space="preserve">Saat: </w:t>
            </w:r>
            <w:r>
              <w:rPr>
                <w:rFonts w:ascii="Arial" w:hAnsi="Arial" w:cs="Arial"/>
                <w:bCs/>
                <w:sz w:val="14"/>
                <w:szCs w:val="14"/>
              </w:rPr>
              <w:t>11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3D0C91BB" w14:textId="1F369D66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7A440DD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Türk Dünyası Tarihi I</w:t>
            </w:r>
          </w:p>
          <w:p w14:paraId="03593E7F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Ramin SADIK</w:t>
            </w:r>
          </w:p>
          <w:p w14:paraId="11BF4A4F" w14:textId="5E06B16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5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7A1A1A73" w14:textId="729266B4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238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1D49B62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Türk Kültür Tarihi</w:t>
            </w:r>
          </w:p>
          <w:p w14:paraId="3459DCF0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Fatih M. EŞKİ</w:t>
            </w:r>
          </w:p>
          <w:p w14:paraId="767DB0F6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4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EFABC09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</w:t>
            </w:r>
          </w:p>
          <w:p w14:paraId="040C8A0D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213</w:t>
            </w:r>
          </w:p>
          <w:p w14:paraId="04412580" w14:textId="7970DA2E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607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5D86CE0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Eskiçağ Tarihi I</w:t>
            </w:r>
          </w:p>
          <w:p w14:paraId="4AD594A2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Özkan DAYI</w:t>
            </w:r>
          </w:p>
          <w:p w14:paraId="7EB3DAB9" w14:textId="72F19B0B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1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4DADD2C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5A28267B" w14:textId="254284D3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6A410B" w:rsidRPr="0010371C" w14:paraId="242B8B14" w14:textId="50A79435" w:rsidTr="006A410B">
        <w:trPr>
          <w:trHeight w:val="1198"/>
        </w:trPr>
        <w:tc>
          <w:tcPr>
            <w:tcW w:w="70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0C7242E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423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602165E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707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C70714C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  <w:p w14:paraId="50B71E64" w14:textId="16C05DF3" w:rsidR="006A410B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Eğitime Giriş(Gece)</w:t>
            </w:r>
          </w:p>
          <w:p w14:paraId="6CE0DEF5" w14:textId="16D5B2FC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Kadir KAPLAN</w:t>
            </w:r>
          </w:p>
          <w:p w14:paraId="1C15BB7F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aat: 17:00</w:t>
            </w:r>
          </w:p>
          <w:p w14:paraId="6AF7F59C" w14:textId="08C6B076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D5A7399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Osmanlı Tarihi Metinleri I</w:t>
            </w:r>
          </w:p>
          <w:p w14:paraId="4211964A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Esat AKTAŞ</w:t>
            </w:r>
          </w:p>
          <w:p w14:paraId="37BF6954" w14:textId="5DA82F3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5: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00</w:t>
            </w:r>
          </w:p>
          <w:p w14:paraId="45388A31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1C7AAD55" w14:textId="5A0773F2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422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FA2D5DB" w14:textId="44B3FC42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707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0B77A94" w14:textId="04E45BD9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565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6BF9856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  <w:p w14:paraId="4DCADC3E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Ortaçağ Avrupa Tarihi</w:t>
            </w:r>
          </w:p>
          <w:p w14:paraId="7A70208B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Yasemin AKTAŞ</w:t>
            </w:r>
          </w:p>
          <w:p w14:paraId="3A9D7586" w14:textId="12C9A11C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6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5B2676D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202-213</w:t>
            </w:r>
          </w:p>
          <w:p w14:paraId="42D389C9" w14:textId="791742F4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79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2D55EC" w14:textId="54678503" w:rsidR="006A410B" w:rsidRPr="0010371C" w:rsidRDefault="006A410B" w:rsidP="00F83594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38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4CE4824" w14:textId="0AB84B5F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607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D94492D" w14:textId="1C5630A5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6A410B" w:rsidRPr="0010371C" w14:paraId="50B2FBA3" w14:textId="02E19781" w:rsidTr="006A410B">
        <w:trPr>
          <w:trHeight w:val="1121"/>
        </w:trPr>
        <w:tc>
          <w:tcPr>
            <w:tcW w:w="701" w:type="dxa"/>
            <w:vMerge w:val="restart"/>
            <w:tcBorders>
              <w:top w:val="single" w:sz="6" w:space="0" w:color="auto"/>
              <w:left w:val="single" w:sz="8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F9A287C" w14:textId="77777777" w:rsidR="006A410B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  <w:p w14:paraId="0077C519" w14:textId="77777777" w:rsidR="006A410B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  <w:p w14:paraId="27DB471B" w14:textId="77777777" w:rsidR="006A410B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  <w:p w14:paraId="1665D9E0" w14:textId="77777777" w:rsidR="006A410B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  <w:p w14:paraId="0D5FCC25" w14:textId="22439989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10371C">
              <w:rPr>
                <w:rFonts w:ascii="Arial" w:hAnsi="Arial" w:cs="Arial"/>
                <w:b/>
                <w:sz w:val="14"/>
                <w:szCs w:val="14"/>
              </w:rPr>
              <w:t>III. SINIF</w:t>
            </w:r>
          </w:p>
        </w:tc>
        <w:tc>
          <w:tcPr>
            <w:tcW w:w="1423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BDFC6CA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Osmanlı Yenileşme ve Fikir Hareketleri I</w:t>
            </w:r>
          </w:p>
          <w:p w14:paraId="52DA3EC0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Esat AKTAŞ</w:t>
            </w:r>
          </w:p>
          <w:p w14:paraId="19A61FE6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4:00</w:t>
            </w:r>
          </w:p>
          <w:p w14:paraId="15226D5C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73709807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707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8BAFE99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sz w:val="14"/>
                <w:szCs w:val="14"/>
              </w:rPr>
              <w:t>Öğretim İlke ve Yöntemleri</w:t>
            </w:r>
          </w:p>
          <w:p w14:paraId="68C6270B" w14:textId="1F403B66" w:rsidR="006A410B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sz w:val="14"/>
                <w:szCs w:val="14"/>
              </w:rPr>
              <w:t>(1.Grup Gündüz)</w:t>
            </w:r>
          </w:p>
          <w:p w14:paraId="7E338753" w14:textId="7181CFAB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>Zehra ÇAKIR</w:t>
            </w:r>
          </w:p>
          <w:p w14:paraId="14D4CDAE" w14:textId="5AD7860D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sz w:val="14"/>
                <w:szCs w:val="14"/>
              </w:rPr>
              <w:t>Saat: 16:00</w:t>
            </w:r>
          </w:p>
          <w:p w14:paraId="04036B2F" w14:textId="42E3494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</w:tc>
        <w:tc>
          <w:tcPr>
            <w:tcW w:w="1564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8F0ACDA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Moğol Devletleri Tarihi</w:t>
            </w:r>
          </w:p>
          <w:p w14:paraId="24240409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Özkan DAYI</w:t>
            </w:r>
          </w:p>
          <w:p w14:paraId="14BB82C5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1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78948D90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797BAAFC" w14:textId="63B267A3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2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C5EADFF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Osmanlı Belgeleri I</w:t>
            </w:r>
          </w:p>
          <w:p w14:paraId="5746050C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Gazi ÖZDEMİR</w:t>
            </w:r>
          </w:p>
          <w:p w14:paraId="343C8F7A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2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1259074D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352167BE" w14:textId="54CA1CAD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707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04754AE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Osmanlı Tarihi III</w:t>
            </w:r>
          </w:p>
          <w:p w14:paraId="7B887CBC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Cihat TAŞKESENLİOĞLU</w:t>
            </w:r>
          </w:p>
          <w:p w14:paraId="3E263D4C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 xml:space="preserve">Saat: </w:t>
            </w:r>
            <w:r>
              <w:rPr>
                <w:rFonts w:ascii="Arial" w:hAnsi="Arial" w:cs="Arial"/>
                <w:bCs/>
                <w:sz w:val="14"/>
                <w:szCs w:val="14"/>
              </w:rPr>
              <w:t>14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C0A4FF8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77624B62" w14:textId="310EAD49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565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DA33179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Yakınçağ Avrupa Tarihi</w:t>
            </w:r>
          </w:p>
          <w:p w14:paraId="48ADB7A4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Yıldıray YILDIRIM</w:t>
            </w:r>
          </w:p>
          <w:p w14:paraId="4B6AE066" w14:textId="31557500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4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E2F9061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009ED7CF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79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B6F78F6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Türkiye ve Kafkaslar</w:t>
            </w:r>
          </w:p>
          <w:p w14:paraId="4E803B33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Ramin SADIK</w:t>
            </w:r>
          </w:p>
          <w:p w14:paraId="286BF875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 xml:space="preserve">Saat: </w:t>
            </w:r>
            <w:r>
              <w:rPr>
                <w:rFonts w:ascii="Arial" w:hAnsi="Arial" w:cs="Arial"/>
                <w:bCs/>
                <w:sz w:val="14"/>
                <w:szCs w:val="14"/>
              </w:rPr>
              <w:t>13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1276DAE" w14:textId="77777777" w:rsidR="006A410B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6AAF1E5B" w14:textId="78968F1C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38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A503EE4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Roma-Bizans Tarihi I</w:t>
            </w:r>
          </w:p>
          <w:p w14:paraId="03899B75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Fatih M. EŞKİ</w:t>
            </w:r>
          </w:p>
          <w:p w14:paraId="511D76D3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5:00</w:t>
            </w:r>
          </w:p>
          <w:p w14:paraId="231B71AC" w14:textId="726453A4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607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0E08801" w14:textId="02826FB4" w:rsidR="006A410B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Öğretim Teknolojileri (1. Grup Gündüz)</w:t>
            </w:r>
          </w:p>
          <w:p w14:paraId="6103FE5E" w14:textId="38615672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Gizem BERK</w:t>
            </w:r>
          </w:p>
          <w:p w14:paraId="00CE7611" w14:textId="7E8CA938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aat:1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t>3</w:t>
            </w: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:00</w:t>
            </w:r>
          </w:p>
          <w:p w14:paraId="50B99600" w14:textId="0B942CA4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</w:tr>
      <w:tr w:rsidR="006A410B" w:rsidRPr="0010371C" w14:paraId="7F6FC5DF" w14:textId="2CBB927C" w:rsidTr="006A410B">
        <w:trPr>
          <w:trHeight w:val="1122"/>
        </w:trPr>
        <w:tc>
          <w:tcPr>
            <w:tcW w:w="70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D6C6B69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423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DFF03EA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7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7122D01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sz w:val="14"/>
                <w:szCs w:val="14"/>
              </w:rPr>
              <w:t>Öğretim İlke ve Yöntemleri</w:t>
            </w:r>
          </w:p>
          <w:p w14:paraId="5F55383B" w14:textId="1C08B581" w:rsidR="006A410B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sz w:val="14"/>
                <w:szCs w:val="14"/>
              </w:rPr>
              <w:t>(Gece)</w:t>
            </w:r>
          </w:p>
          <w:p w14:paraId="1527DC60" w14:textId="49D81AA1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A67F14">
              <w:rPr>
                <w:rFonts w:ascii="Arial" w:hAnsi="Arial" w:cs="Arial"/>
                <w:b/>
                <w:sz w:val="14"/>
                <w:szCs w:val="14"/>
              </w:rPr>
              <w:t>Zehra ÇAKIR</w:t>
            </w:r>
          </w:p>
          <w:p w14:paraId="635B2A77" w14:textId="3276BB50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sz w:val="14"/>
                <w:szCs w:val="14"/>
              </w:rPr>
              <w:t>Saat: 18:00</w:t>
            </w:r>
          </w:p>
          <w:p w14:paraId="6007E937" w14:textId="3B78FAD0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sz w:val="14"/>
                <w:szCs w:val="14"/>
              </w:rPr>
              <w:t>Sınav Salonu: 202-213</w:t>
            </w:r>
          </w:p>
        </w:tc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760E85E" w14:textId="123395D6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857458C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Osmanlı Teşkilat Tarihi I</w:t>
            </w:r>
          </w:p>
          <w:p w14:paraId="0713CE79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Gazi ÖZDEMİR</w:t>
            </w:r>
          </w:p>
          <w:p w14:paraId="1DE4BDCB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6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28BD131" w14:textId="6B51D34F" w:rsidR="006A410B" w:rsidRPr="004927E5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7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B0D9DF7" w14:textId="093E17FA" w:rsidR="006A410B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0E71FE">
              <w:rPr>
                <w:rFonts w:ascii="Arial" w:hAnsi="Arial" w:cs="Arial"/>
                <w:b/>
                <w:bCs/>
                <w:sz w:val="14"/>
                <w:szCs w:val="14"/>
              </w:rPr>
              <w:t>Öğretim Teknolojileri (Gece)</w:t>
            </w:r>
          </w:p>
          <w:p w14:paraId="2E2A8D04" w14:textId="01D5878D" w:rsidR="006A410B" w:rsidRPr="000E71FE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Okan YETİŞENSOY</w:t>
            </w:r>
          </w:p>
          <w:p w14:paraId="047207B1" w14:textId="77777777" w:rsidR="006A410B" w:rsidRPr="000E71FE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0E71FE">
              <w:rPr>
                <w:rFonts w:ascii="Arial" w:hAnsi="Arial" w:cs="Arial"/>
                <w:b/>
                <w:bCs/>
                <w:sz w:val="14"/>
                <w:szCs w:val="14"/>
              </w:rPr>
              <w:t>Saat: 17:00</w:t>
            </w:r>
          </w:p>
          <w:p w14:paraId="259DC7A0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0E71FE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  <w:p w14:paraId="44426B40" w14:textId="4C08E67D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56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8EDA082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ömürgecilik Tarihi</w:t>
            </w:r>
          </w:p>
          <w:p w14:paraId="5F337EA8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Yıldıray YILDIRIM</w:t>
            </w:r>
          </w:p>
          <w:p w14:paraId="558ECE4B" w14:textId="7AF9F83E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 xml:space="preserve">Saat: </w:t>
            </w:r>
            <w:r>
              <w:rPr>
                <w:rFonts w:ascii="Arial" w:hAnsi="Arial" w:cs="Arial"/>
                <w:bCs/>
                <w:sz w:val="14"/>
                <w:szCs w:val="14"/>
              </w:rPr>
              <w:t>17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628CF639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1E03A1B6" w14:textId="4F1173D0" w:rsidR="006A410B" w:rsidRPr="0010371C" w:rsidRDefault="006A410B" w:rsidP="00F83594">
            <w:pPr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279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2E61CCA" w14:textId="77777777" w:rsidR="006A410B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Tarih Araştırmaları ve Etik I</w:t>
            </w:r>
          </w:p>
          <w:p w14:paraId="60EB521D" w14:textId="77777777" w:rsidR="006A410B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Kurban DURMUŞOĞLU</w:t>
            </w:r>
          </w:p>
          <w:p w14:paraId="3EBA0F7B" w14:textId="291E0D2F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16:00</w:t>
            </w:r>
          </w:p>
          <w:p w14:paraId="4BFB7103" w14:textId="02F0BF93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ınıf: 202-213</w:t>
            </w:r>
          </w:p>
        </w:tc>
        <w:tc>
          <w:tcPr>
            <w:tcW w:w="123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42C9F76" w14:textId="3E3A0532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6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C801CF7" w14:textId="6FF4AA91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6A410B" w:rsidRPr="0010371C" w14:paraId="664017AB" w14:textId="242C1A1C" w:rsidTr="006A410B">
        <w:trPr>
          <w:trHeight w:val="691"/>
        </w:trPr>
        <w:tc>
          <w:tcPr>
            <w:tcW w:w="701" w:type="dxa"/>
            <w:vMerge w:val="restart"/>
            <w:tcBorders>
              <w:top w:val="single" w:sz="6" w:space="0" w:color="auto"/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7E06EA87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10371C">
              <w:rPr>
                <w:rFonts w:ascii="Arial" w:hAnsi="Arial" w:cs="Arial"/>
                <w:b/>
                <w:sz w:val="14"/>
                <w:szCs w:val="14"/>
              </w:rPr>
              <w:t>IV. SINIF</w:t>
            </w:r>
          </w:p>
        </w:tc>
        <w:tc>
          <w:tcPr>
            <w:tcW w:w="1423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9B54978" w14:textId="7E487704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19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.YY. Siyasi Tarihi</w:t>
            </w:r>
          </w:p>
          <w:p w14:paraId="4AD06EBD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Esat AKTAŞ</w:t>
            </w:r>
          </w:p>
          <w:p w14:paraId="393522F3" w14:textId="0D9DBE74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 xml:space="preserve">Saat: </w:t>
            </w:r>
            <w:r>
              <w:rPr>
                <w:rFonts w:ascii="Arial" w:hAnsi="Arial" w:cs="Arial"/>
                <w:bCs/>
                <w:sz w:val="14"/>
                <w:szCs w:val="14"/>
              </w:rPr>
              <w:t>15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363DA4F7" w14:textId="468A9965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013</w:t>
            </w:r>
          </w:p>
        </w:tc>
        <w:tc>
          <w:tcPr>
            <w:tcW w:w="1707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5BF94B2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/>
                <w:bCs/>
                <w:sz w:val="14"/>
                <w:szCs w:val="14"/>
              </w:rPr>
              <w:t>Üniversite Seçmeli Dersler</w:t>
            </w:r>
          </w:p>
          <w:p w14:paraId="31B85E5C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1:00-11:40</w:t>
            </w:r>
          </w:p>
          <w:p w14:paraId="6CA12B6C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(Dersi Aldığınız Bölümün Programını Takip Ediniz)</w:t>
            </w:r>
          </w:p>
          <w:p w14:paraId="252C79BF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  <w:p w14:paraId="27C83279" w14:textId="7E0BC90A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564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F741C66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lastRenderedPageBreak/>
              <w:t>Osmanlı Sosyal ve Ekonomi Tarihi I</w:t>
            </w:r>
          </w:p>
          <w:p w14:paraId="34724634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Gazi ÖZDEMİR</w:t>
            </w:r>
          </w:p>
          <w:p w14:paraId="1EFC07DE" w14:textId="1B35F056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 xml:space="preserve">Saat: </w:t>
            </w:r>
            <w:r>
              <w:rPr>
                <w:rFonts w:ascii="Arial" w:hAnsi="Arial" w:cs="Arial"/>
                <w:bCs/>
                <w:sz w:val="14"/>
                <w:szCs w:val="14"/>
              </w:rPr>
              <w:t>14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5C6945C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5F137644" w14:textId="78E19E14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422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5FF91674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Özel Öğretim </w:t>
            </w:r>
          </w:p>
          <w:p w14:paraId="71DF5148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Yöntemleri </w:t>
            </w:r>
          </w:p>
          <w:p w14:paraId="1F3E1BA3" w14:textId="77777777" w:rsidR="006A410B" w:rsidRPr="00A67F14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A67F14">
              <w:rPr>
                <w:rFonts w:ascii="Arial" w:hAnsi="Arial" w:cs="Arial"/>
                <w:b/>
                <w:bCs/>
                <w:sz w:val="14"/>
                <w:szCs w:val="14"/>
              </w:rPr>
              <w:t>(1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. </w:t>
            </w:r>
            <w:r w:rsidRPr="00A67F14">
              <w:rPr>
                <w:rFonts w:ascii="Arial" w:hAnsi="Arial" w:cs="Arial"/>
                <w:b/>
                <w:bCs/>
                <w:sz w:val="14"/>
                <w:szCs w:val="14"/>
              </w:rPr>
              <w:t>Grup Gündüz)</w:t>
            </w:r>
          </w:p>
          <w:p w14:paraId="2CB70605" w14:textId="77777777" w:rsidR="006A410B" w:rsidRPr="00A67F14" w:rsidRDefault="006A410B" w:rsidP="00F83594">
            <w:pPr>
              <w:rPr>
                <w:rFonts w:ascii="Arial" w:hAnsi="Arial" w:cs="Arial"/>
                <w:b/>
                <w:bCs/>
                <w:sz w:val="14"/>
                <w:szCs w:val="12"/>
              </w:rPr>
            </w:pPr>
            <w:r w:rsidRPr="00A67F14">
              <w:rPr>
                <w:rFonts w:ascii="Arial" w:hAnsi="Arial" w:cs="Arial"/>
                <w:b/>
                <w:bCs/>
                <w:sz w:val="14"/>
                <w:szCs w:val="12"/>
              </w:rPr>
              <w:t>Arzu ASLAN BUYRUK</w:t>
            </w:r>
          </w:p>
          <w:p w14:paraId="046EC470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Saat:13</w:t>
            </w: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:00</w:t>
            </w:r>
          </w:p>
          <w:p w14:paraId="598C839F" w14:textId="2872AF44" w:rsidR="006A410B" w:rsidRPr="000E71FE" w:rsidRDefault="006A410B" w:rsidP="00F83594">
            <w:pPr>
              <w:spacing w:line="240" w:lineRule="auto"/>
              <w:rPr>
                <w:rFonts w:ascii="Arial" w:hAnsi="Arial" w:cs="Arial"/>
                <w:b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707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E50CA18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Çağdaş Türk D. Tarihi</w:t>
            </w:r>
          </w:p>
          <w:p w14:paraId="7C6602B6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Fatih M. EŞKİ</w:t>
            </w:r>
          </w:p>
          <w:p w14:paraId="7082F407" w14:textId="14BFA820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5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5B155193" w14:textId="6AD8B0BE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565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FE9C3E6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Rusça I</w:t>
            </w:r>
          </w:p>
          <w:p w14:paraId="160D027C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Fatih M. EŞKİ</w:t>
            </w:r>
          </w:p>
          <w:p w14:paraId="0C24FDCE" w14:textId="6026D493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5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02298881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70B1360D" w14:textId="55370338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79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A834E4A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Osmanlı Tarihi V</w:t>
            </w:r>
          </w:p>
          <w:p w14:paraId="5A5F49A5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Yıldıray YILDIRIM</w:t>
            </w:r>
          </w:p>
          <w:p w14:paraId="149913D7" w14:textId="389B91F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>
              <w:rPr>
                <w:rFonts w:ascii="Arial" w:hAnsi="Arial" w:cs="Arial"/>
                <w:bCs/>
                <w:sz w:val="14"/>
                <w:szCs w:val="14"/>
              </w:rPr>
              <w:t>Saat: 11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232FF663" w14:textId="4F9ACADD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238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A76466E" w14:textId="77777777" w:rsidR="006A410B" w:rsidRPr="0010371C" w:rsidRDefault="006A410B" w:rsidP="00C81CBB">
            <w:pPr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607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A8F624B" w14:textId="64643D39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6A410B" w:rsidRPr="0010371C" w14:paraId="6DA92B74" w14:textId="510A6B18" w:rsidTr="006A410B">
        <w:trPr>
          <w:trHeight w:val="1124"/>
        </w:trPr>
        <w:tc>
          <w:tcPr>
            <w:tcW w:w="701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43D8E332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423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4998177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707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F8D8FC9" w14:textId="77777777" w:rsidR="006A410B" w:rsidRPr="0010371C" w:rsidRDefault="006A410B" w:rsidP="006A410B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Türkiye</w:t>
            </w:r>
            <w:r>
              <w:rPr>
                <w:rFonts w:ascii="Arial" w:hAnsi="Arial" w:cs="Arial"/>
                <w:bCs/>
                <w:sz w:val="14"/>
                <w:szCs w:val="14"/>
              </w:rPr>
              <w:t>'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de Darbeler Tarihi</w:t>
            </w:r>
          </w:p>
          <w:p w14:paraId="24D1F214" w14:textId="77777777" w:rsidR="006A410B" w:rsidRPr="0010371C" w:rsidRDefault="006A410B" w:rsidP="006A410B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erdar GÖKTAŞ</w:t>
            </w:r>
          </w:p>
          <w:p w14:paraId="2540BE03" w14:textId="5BD9D557" w:rsidR="006A410B" w:rsidRPr="0010371C" w:rsidRDefault="006A410B" w:rsidP="006A410B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5</w:t>
            </w:r>
            <w:r>
              <w:rPr>
                <w:rFonts w:ascii="Arial" w:hAnsi="Arial" w:cs="Arial"/>
                <w:bCs/>
                <w:sz w:val="14"/>
                <w:szCs w:val="14"/>
              </w:rPr>
              <w:t>: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00</w:t>
            </w:r>
          </w:p>
          <w:p w14:paraId="6089712D" w14:textId="3FC63D46" w:rsidR="006A410B" w:rsidRPr="0010371C" w:rsidRDefault="006A410B" w:rsidP="006A410B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564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0066B9D" w14:textId="77777777" w:rsidR="006A410B" w:rsidRPr="0010371C" w:rsidRDefault="006A410B" w:rsidP="006A410B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Türkiye Cumhuriyeti Tarihi I</w:t>
            </w:r>
          </w:p>
          <w:p w14:paraId="215B4D97" w14:textId="77777777" w:rsidR="006A410B" w:rsidRPr="0010371C" w:rsidRDefault="006A410B" w:rsidP="006A410B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erdar GÖKTAŞ</w:t>
            </w:r>
          </w:p>
          <w:p w14:paraId="46BC4E61" w14:textId="4D186B42" w:rsidR="006A410B" w:rsidRPr="0010371C" w:rsidRDefault="006A410B" w:rsidP="006A410B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Cs/>
                <w:sz w:val="14"/>
                <w:szCs w:val="14"/>
              </w:rPr>
              <w:t>6</w:t>
            </w:r>
            <w:r w:rsidRPr="0010371C">
              <w:rPr>
                <w:rFonts w:ascii="Arial" w:hAnsi="Arial" w:cs="Arial"/>
                <w:bCs/>
                <w:sz w:val="14"/>
                <w:szCs w:val="14"/>
              </w:rPr>
              <w:t>:00</w:t>
            </w:r>
          </w:p>
          <w:p w14:paraId="4117C5BE" w14:textId="77777777" w:rsidR="006A410B" w:rsidRDefault="006A410B" w:rsidP="006A410B">
            <w:pPr>
              <w:rPr>
                <w:rFonts w:ascii="Arial" w:hAnsi="Arial" w:cs="Arial"/>
                <w:bCs/>
                <w:sz w:val="14"/>
                <w:szCs w:val="14"/>
              </w:rPr>
            </w:pPr>
            <w:r w:rsidRPr="0010371C">
              <w:rPr>
                <w:rFonts w:ascii="Arial" w:hAnsi="Arial" w:cs="Arial"/>
                <w:bCs/>
                <w:sz w:val="14"/>
                <w:szCs w:val="14"/>
              </w:rPr>
              <w:t>Sınav Salonu: 202-213</w:t>
            </w:r>
          </w:p>
          <w:p w14:paraId="6E2539DC" w14:textId="44192035" w:rsidR="006A410B" w:rsidRPr="0010371C" w:rsidRDefault="006A410B" w:rsidP="00C81CBB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  <w:bookmarkStart w:id="0" w:name="_GoBack"/>
            <w:bookmarkEnd w:id="0"/>
          </w:p>
        </w:tc>
        <w:tc>
          <w:tcPr>
            <w:tcW w:w="14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23320B80" w14:textId="77777777" w:rsidR="006A410B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0E71FE">
              <w:rPr>
                <w:rFonts w:ascii="Arial" w:hAnsi="Arial" w:cs="Arial"/>
                <w:b/>
                <w:bCs/>
                <w:sz w:val="14"/>
                <w:szCs w:val="14"/>
              </w:rPr>
              <w:t>Rehberlik ve Özel Eğitim (Gündüz 1. Grup)</w:t>
            </w:r>
          </w:p>
          <w:p w14:paraId="51EFE8C4" w14:textId="77777777" w:rsidR="006A410B" w:rsidRPr="000E71FE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Emirhan AKTAŞ</w:t>
            </w:r>
          </w:p>
          <w:p w14:paraId="7BC19B0A" w14:textId="77777777" w:rsidR="006A410B" w:rsidRPr="000E71FE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0E71FE">
              <w:rPr>
                <w:rFonts w:ascii="Arial" w:hAnsi="Arial" w:cs="Arial"/>
                <w:b/>
                <w:bCs/>
                <w:sz w:val="14"/>
                <w:szCs w:val="14"/>
              </w:rPr>
              <w:t>Saat: 15:00</w:t>
            </w:r>
          </w:p>
          <w:p w14:paraId="4D65C7CB" w14:textId="77777777" w:rsidR="006A410B" w:rsidRPr="000E71FE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0E71FE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  <w:p w14:paraId="4D177232" w14:textId="1E0ED1DD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707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290DA77" w14:textId="3B66BDD6" w:rsidR="006A410B" w:rsidRPr="0010371C" w:rsidRDefault="006A410B" w:rsidP="006A410B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565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8DDD6DC" w14:textId="78556000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79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AB8EED0" w14:textId="3818B0CA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38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1847EB2" w14:textId="247EEEFA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607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2FD4AEE" w14:textId="7CB571D9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6A410B" w:rsidRPr="0010371C" w14:paraId="33794172" w14:textId="074EB6F9" w:rsidTr="006A410B">
        <w:trPr>
          <w:trHeight w:val="1900"/>
        </w:trPr>
        <w:tc>
          <w:tcPr>
            <w:tcW w:w="701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4E6931A0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4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31A9E68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70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DFC09E4" w14:textId="20088D1F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5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B988E4C" w14:textId="13C7AB1C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4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0E70B1D4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Özel Öğretim </w:t>
            </w:r>
          </w:p>
          <w:p w14:paraId="1462D860" w14:textId="77777777" w:rsidR="006A410B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Yöntemleri(Gece)</w:t>
            </w:r>
          </w:p>
          <w:p w14:paraId="2F13A3DB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A67F14">
              <w:rPr>
                <w:rFonts w:ascii="Arial" w:hAnsi="Arial" w:cs="Arial"/>
                <w:b/>
                <w:bCs/>
                <w:sz w:val="14"/>
                <w:szCs w:val="14"/>
              </w:rPr>
              <w:t>Arzu ASLAN BUYRUK</w:t>
            </w:r>
          </w:p>
          <w:p w14:paraId="1F81DF41" w14:textId="10266A9E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Saat:17</w:t>
            </w: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:00</w:t>
            </w:r>
          </w:p>
          <w:p w14:paraId="61BD7B88" w14:textId="545E7A28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ınav Salonu: 202-213</w:t>
            </w:r>
          </w:p>
        </w:tc>
        <w:tc>
          <w:tcPr>
            <w:tcW w:w="170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4A1B4AC" w14:textId="12905011" w:rsidR="006A410B" w:rsidRPr="004927E5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5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A9CF364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232130E" w14:textId="636DE6DD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611BDC0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60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1A95B66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  <w:tr w:rsidR="006A410B" w:rsidRPr="0010371C" w14:paraId="2F13455F" w14:textId="09917B2D" w:rsidTr="006A410B">
        <w:trPr>
          <w:trHeight w:val="688"/>
        </w:trPr>
        <w:tc>
          <w:tcPr>
            <w:tcW w:w="70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23BAF73F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42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6ABFA09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70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1EA4166B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17FCD6F9" w14:textId="77777777" w:rsidR="006A410B" w:rsidRPr="0010371C" w:rsidRDefault="006A410B" w:rsidP="00F83594">
            <w:pPr>
              <w:spacing w:line="276" w:lineRule="auto"/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422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DE9C62F" w14:textId="77777777" w:rsidR="006A410B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Rehberlik ve Özel Eğitim (Gece)</w:t>
            </w:r>
          </w:p>
          <w:p w14:paraId="6C64E8CA" w14:textId="77777777" w:rsidR="006A410B" w:rsidRPr="00B2766D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A67F14">
              <w:rPr>
                <w:rFonts w:ascii="Arial" w:hAnsi="Arial" w:cs="Arial"/>
                <w:b/>
                <w:bCs/>
                <w:sz w:val="14"/>
                <w:szCs w:val="14"/>
              </w:rPr>
              <w:t>Emirhan AKTAŞ</w:t>
            </w:r>
          </w:p>
          <w:p w14:paraId="764386EA" w14:textId="77777777" w:rsidR="006A410B" w:rsidRPr="00B2766D" w:rsidRDefault="006A410B" w:rsidP="00F83594">
            <w:pPr>
              <w:spacing w:line="240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aat: 1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t>8</w:t>
            </w: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:00</w:t>
            </w:r>
          </w:p>
          <w:p w14:paraId="179BB0D4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Sınav Salonu:</w:t>
            </w:r>
          </w:p>
          <w:p w14:paraId="59CFC89A" w14:textId="4ADB6532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2766D">
              <w:rPr>
                <w:rFonts w:ascii="Arial" w:hAnsi="Arial" w:cs="Arial"/>
                <w:b/>
                <w:bCs/>
                <w:sz w:val="14"/>
                <w:szCs w:val="14"/>
              </w:rPr>
              <w:t>202-213</w:t>
            </w:r>
          </w:p>
        </w:tc>
        <w:tc>
          <w:tcPr>
            <w:tcW w:w="170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134F93FD" w14:textId="77777777" w:rsidR="006A410B" w:rsidRPr="00B2766D" w:rsidRDefault="006A410B" w:rsidP="00F83594">
            <w:pPr>
              <w:spacing w:line="276" w:lineRule="auto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5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EED14CB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18439F51" w14:textId="77777777" w:rsidR="006A410B" w:rsidRPr="0010371C" w:rsidRDefault="006A410B" w:rsidP="00F83594">
            <w:pPr>
              <w:spacing w:line="240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543ABBB" w14:textId="77777777" w:rsidR="006A410B" w:rsidRPr="0010371C" w:rsidRDefault="006A410B" w:rsidP="00F83594">
            <w:pPr>
              <w:rPr>
                <w:rFonts w:ascii="Arial" w:hAnsi="Arial" w:cs="Arial"/>
                <w:bCs/>
                <w:sz w:val="14"/>
                <w:szCs w:val="14"/>
              </w:rPr>
            </w:pPr>
          </w:p>
        </w:tc>
        <w:tc>
          <w:tcPr>
            <w:tcW w:w="160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02025D0" w14:textId="77777777" w:rsidR="006A410B" w:rsidRPr="0010371C" w:rsidRDefault="006A410B" w:rsidP="00F83594">
            <w:pPr>
              <w:spacing w:line="276" w:lineRule="auto"/>
              <w:rPr>
                <w:rFonts w:ascii="Arial" w:hAnsi="Arial" w:cs="Arial"/>
                <w:bCs/>
                <w:sz w:val="14"/>
                <w:szCs w:val="14"/>
              </w:rPr>
            </w:pPr>
          </w:p>
        </w:tc>
      </w:tr>
    </w:tbl>
    <w:tbl>
      <w:tblPr>
        <w:tblpPr w:leftFromText="141" w:rightFromText="141" w:vertAnchor="text" w:tblpX="5536" w:tblpY="-8324"/>
        <w:tblW w:w="2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00"/>
      </w:tblGrid>
      <w:tr w:rsidR="0033196E" w14:paraId="2D5710A7" w14:textId="77777777" w:rsidTr="00C27A84">
        <w:tc>
          <w:tcPr>
            <w:tcW w:w="2100" w:type="dxa"/>
            <w:tcBorders>
              <w:left w:val="nil"/>
              <w:bottom w:val="nil"/>
              <w:right w:val="nil"/>
            </w:tcBorders>
          </w:tcPr>
          <w:p w14:paraId="2B45BC57" w14:textId="77777777" w:rsidR="0033196E" w:rsidRDefault="0033196E" w:rsidP="0033196E">
            <w:pPr>
              <w:pStyle w:val="AralkYok"/>
              <w:tabs>
                <w:tab w:val="left" w:pos="13170"/>
              </w:tabs>
              <w:rPr>
                <w:rFonts w:ascii="Arial" w:hAnsi="Arial" w:cs="Arial"/>
                <w:b/>
                <w:sz w:val="14"/>
                <w:szCs w:val="14"/>
              </w:rPr>
            </w:pPr>
          </w:p>
        </w:tc>
      </w:tr>
    </w:tbl>
    <w:p w14:paraId="1788EDAF" w14:textId="22D6ED05" w:rsidR="00FF67C0" w:rsidRPr="0010371C" w:rsidRDefault="00FF67C0" w:rsidP="00474A0B">
      <w:pPr>
        <w:pStyle w:val="AralkYok"/>
        <w:tabs>
          <w:tab w:val="left" w:pos="13170"/>
        </w:tabs>
        <w:rPr>
          <w:rFonts w:ascii="Arial" w:hAnsi="Arial" w:cs="Arial"/>
          <w:b/>
          <w:sz w:val="14"/>
          <w:szCs w:val="14"/>
        </w:rPr>
      </w:pPr>
    </w:p>
    <w:sectPr w:rsidR="00FF67C0" w:rsidRPr="0010371C" w:rsidSect="00893E60">
      <w:headerReference w:type="default" r:id="rId8"/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ED568" w14:textId="77777777" w:rsidR="00506120" w:rsidRDefault="00506120" w:rsidP="00893E60">
      <w:pPr>
        <w:spacing w:after="0" w:line="240" w:lineRule="auto"/>
      </w:pPr>
      <w:r>
        <w:separator/>
      </w:r>
    </w:p>
  </w:endnote>
  <w:endnote w:type="continuationSeparator" w:id="0">
    <w:p w14:paraId="2961169A" w14:textId="77777777" w:rsidR="00506120" w:rsidRDefault="00506120" w:rsidP="00893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566835" w14:textId="77777777" w:rsidR="00506120" w:rsidRDefault="00506120" w:rsidP="00893E60">
      <w:pPr>
        <w:spacing w:after="0" w:line="240" w:lineRule="auto"/>
      </w:pPr>
      <w:r>
        <w:separator/>
      </w:r>
    </w:p>
  </w:footnote>
  <w:footnote w:type="continuationSeparator" w:id="0">
    <w:p w14:paraId="7FF26ACB" w14:textId="77777777" w:rsidR="00506120" w:rsidRDefault="00506120" w:rsidP="00893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4FF683" w14:textId="328012C7" w:rsidR="00893E60" w:rsidRDefault="00893E60" w:rsidP="00893E60">
    <w:pPr>
      <w:pStyle w:val="stBilgi"/>
      <w:jc w:val="center"/>
    </w:pPr>
    <w:r>
      <w:t>Bayburt Üniversitesi Tarih Bölümü 2024-2025 Güz Dönemi Final Programı</w:t>
    </w:r>
  </w:p>
  <w:p w14:paraId="2CA30970" w14:textId="77777777" w:rsidR="00893E60" w:rsidRDefault="00893E6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4679E"/>
    <w:multiLevelType w:val="hybridMultilevel"/>
    <w:tmpl w:val="8AF21036"/>
    <w:lvl w:ilvl="0" w:tplc="9E023F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385E7D"/>
    <w:multiLevelType w:val="hybridMultilevel"/>
    <w:tmpl w:val="4F0C11A8"/>
    <w:lvl w:ilvl="0" w:tplc="DC52D72C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A1098"/>
    <w:multiLevelType w:val="hybridMultilevel"/>
    <w:tmpl w:val="57C0C404"/>
    <w:lvl w:ilvl="0" w:tplc="BEE4C9FC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DYyNrWwNLG0MLJU0lEKTi0uzszPAykwsqwFALa8EUstAAAA"/>
  </w:docVars>
  <w:rsids>
    <w:rsidRoot w:val="00691FD3"/>
    <w:rsid w:val="00004755"/>
    <w:rsid w:val="00005DB8"/>
    <w:rsid w:val="000079A8"/>
    <w:rsid w:val="00024E64"/>
    <w:rsid w:val="000275D7"/>
    <w:rsid w:val="0003027C"/>
    <w:rsid w:val="00031A9D"/>
    <w:rsid w:val="00040CC2"/>
    <w:rsid w:val="00043FAD"/>
    <w:rsid w:val="00057B0D"/>
    <w:rsid w:val="00064A92"/>
    <w:rsid w:val="00071855"/>
    <w:rsid w:val="0007779C"/>
    <w:rsid w:val="000814B3"/>
    <w:rsid w:val="00090F17"/>
    <w:rsid w:val="00097430"/>
    <w:rsid w:val="000A2BF7"/>
    <w:rsid w:val="000A5396"/>
    <w:rsid w:val="000B782A"/>
    <w:rsid w:val="000D06AA"/>
    <w:rsid w:val="000D0BC7"/>
    <w:rsid w:val="000D1F28"/>
    <w:rsid w:val="000D2B14"/>
    <w:rsid w:val="000D3346"/>
    <w:rsid w:val="000D5A5B"/>
    <w:rsid w:val="000D658E"/>
    <w:rsid w:val="000D7243"/>
    <w:rsid w:val="000E0EA5"/>
    <w:rsid w:val="000E10E6"/>
    <w:rsid w:val="000E71FE"/>
    <w:rsid w:val="000F1D2E"/>
    <w:rsid w:val="0010371C"/>
    <w:rsid w:val="00114FAB"/>
    <w:rsid w:val="00124875"/>
    <w:rsid w:val="001270FE"/>
    <w:rsid w:val="00127CD5"/>
    <w:rsid w:val="0013157A"/>
    <w:rsid w:val="00132180"/>
    <w:rsid w:val="00133E22"/>
    <w:rsid w:val="00140AEF"/>
    <w:rsid w:val="00141641"/>
    <w:rsid w:val="00142E04"/>
    <w:rsid w:val="00151A93"/>
    <w:rsid w:val="001721E8"/>
    <w:rsid w:val="00172E31"/>
    <w:rsid w:val="00183A7A"/>
    <w:rsid w:val="001846FD"/>
    <w:rsid w:val="00185762"/>
    <w:rsid w:val="0018686E"/>
    <w:rsid w:val="001A2581"/>
    <w:rsid w:val="001A2685"/>
    <w:rsid w:val="001A6BFE"/>
    <w:rsid w:val="001A6C22"/>
    <w:rsid w:val="001B2B6F"/>
    <w:rsid w:val="001B3EB7"/>
    <w:rsid w:val="001B791C"/>
    <w:rsid w:val="001C24FE"/>
    <w:rsid w:val="001C25FD"/>
    <w:rsid w:val="001F5792"/>
    <w:rsid w:val="00211F98"/>
    <w:rsid w:val="00214FFF"/>
    <w:rsid w:val="002163F5"/>
    <w:rsid w:val="00217D11"/>
    <w:rsid w:val="00220009"/>
    <w:rsid w:val="00225239"/>
    <w:rsid w:val="00231C01"/>
    <w:rsid w:val="002419DC"/>
    <w:rsid w:val="0024382B"/>
    <w:rsid w:val="00250A31"/>
    <w:rsid w:val="00253360"/>
    <w:rsid w:val="0025364D"/>
    <w:rsid w:val="00260EB2"/>
    <w:rsid w:val="00262571"/>
    <w:rsid w:val="0027244C"/>
    <w:rsid w:val="00272913"/>
    <w:rsid w:val="0027502E"/>
    <w:rsid w:val="002750ED"/>
    <w:rsid w:val="00276287"/>
    <w:rsid w:val="002803D6"/>
    <w:rsid w:val="002827E8"/>
    <w:rsid w:val="002A529A"/>
    <w:rsid w:val="002B2109"/>
    <w:rsid w:val="002C340D"/>
    <w:rsid w:val="002C5DC1"/>
    <w:rsid w:val="002D7D2D"/>
    <w:rsid w:val="002E4949"/>
    <w:rsid w:val="002F0804"/>
    <w:rsid w:val="002F155E"/>
    <w:rsid w:val="003002E9"/>
    <w:rsid w:val="003023CA"/>
    <w:rsid w:val="00302712"/>
    <w:rsid w:val="00306685"/>
    <w:rsid w:val="00312F45"/>
    <w:rsid w:val="003218A3"/>
    <w:rsid w:val="00322632"/>
    <w:rsid w:val="00324191"/>
    <w:rsid w:val="0032536B"/>
    <w:rsid w:val="003308C5"/>
    <w:rsid w:val="0033196E"/>
    <w:rsid w:val="00334861"/>
    <w:rsid w:val="00355B77"/>
    <w:rsid w:val="00356FD5"/>
    <w:rsid w:val="00362466"/>
    <w:rsid w:val="003651D6"/>
    <w:rsid w:val="00365684"/>
    <w:rsid w:val="003764D9"/>
    <w:rsid w:val="0039082D"/>
    <w:rsid w:val="00391154"/>
    <w:rsid w:val="003A0AFC"/>
    <w:rsid w:val="003A6459"/>
    <w:rsid w:val="003B3D41"/>
    <w:rsid w:val="003C0747"/>
    <w:rsid w:val="003C57A5"/>
    <w:rsid w:val="003C5E4B"/>
    <w:rsid w:val="003D1CF0"/>
    <w:rsid w:val="003D3981"/>
    <w:rsid w:val="003F74D8"/>
    <w:rsid w:val="003F7BE0"/>
    <w:rsid w:val="00416FA3"/>
    <w:rsid w:val="0043235F"/>
    <w:rsid w:val="00444701"/>
    <w:rsid w:val="00446607"/>
    <w:rsid w:val="00462C61"/>
    <w:rsid w:val="00466BF4"/>
    <w:rsid w:val="00467851"/>
    <w:rsid w:val="00467965"/>
    <w:rsid w:val="00471846"/>
    <w:rsid w:val="00472742"/>
    <w:rsid w:val="00474A0B"/>
    <w:rsid w:val="00475B2A"/>
    <w:rsid w:val="00483081"/>
    <w:rsid w:val="00483EB9"/>
    <w:rsid w:val="004875B6"/>
    <w:rsid w:val="004901E4"/>
    <w:rsid w:val="004927E5"/>
    <w:rsid w:val="00494181"/>
    <w:rsid w:val="00494C16"/>
    <w:rsid w:val="004A21C7"/>
    <w:rsid w:val="004A729C"/>
    <w:rsid w:val="004B1E65"/>
    <w:rsid w:val="004B3D17"/>
    <w:rsid w:val="004B746A"/>
    <w:rsid w:val="004C7396"/>
    <w:rsid w:val="004E0A82"/>
    <w:rsid w:val="005015C2"/>
    <w:rsid w:val="005052D0"/>
    <w:rsid w:val="00506120"/>
    <w:rsid w:val="0051140E"/>
    <w:rsid w:val="00512298"/>
    <w:rsid w:val="00516C11"/>
    <w:rsid w:val="005239F5"/>
    <w:rsid w:val="00524DB9"/>
    <w:rsid w:val="00536E3A"/>
    <w:rsid w:val="00540607"/>
    <w:rsid w:val="00542DFE"/>
    <w:rsid w:val="00544AD2"/>
    <w:rsid w:val="00545155"/>
    <w:rsid w:val="00562573"/>
    <w:rsid w:val="00574FE2"/>
    <w:rsid w:val="00575FF2"/>
    <w:rsid w:val="0057641C"/>
    <w:rsid w:val="0058315D"/>
    <w:rsid w:val="005866A6"/>
    <w:rsid w:val="00594C98"/>
    <w:rsid w:val="005969D0"/>
    <w:rsid w:val="00597383"/>
    <w:rsid w:val="005C1A74"/>
    <w:rsid w:val="005D18A4"/>
    <w:rsid w:val="005D23C9"/>
    <w:rsid w:val="005D65BF"/>
    <w:rsid w:val="005E023A"/>
    <w:rsid w:val="005E34F3"/>
    <w:rsid w:val="005F3035"/>
    <w:rsid w:val="005F5EE7"/>
    <w:rsid w:val="006017C0"/>
    <w:rsid w:val="0060585C"/>
    <w:rsid w:val="006061DE"/>
    <w:rsid w:val="00620463"/>
    <w:rsid w:val="00621C5C"/>
    <w:rsid w:val="00630A08"/>
    <w:rsid w:val="00636A2F"/>
    <w:rsid w:val="00640100"/>
    <w:rsid w:val="00640EC1"/>
    <w:rsid w:val="00642D6C"/>
    <w:rsid w:val="006518BE"/>
    <w:rsid w:val="0066078C"/>
    <w:rsid w:val="00663500"/>
    <w:rsid w:val="0067552E"/>
    <w:rsid w:val="0067765F"/>
    <w:rsid w:val="00677898"/>
    <w:rsid w:val="00691FD3"/>
    <w:rsid w:val="006A410B"/>
    <w:rsid w:val="006B0199"/>
    <w:rsid w:val="006C0AF7"/>
    <w:rsid w:val="006C69FA"/>
    <w:rsid w:val="006D4180"/>
    <w:rsid w:val="006D5B6D"/>
    <w:rsid w:val="006D6A33"/>
    <w:rsid w:val="006F059D"/>
    <w:rsid w:val="006F34E2"/>
    <w:rsid w:val="006F3B20"/>
    <w:rsid w:val="007018A1"/>
    <w:rsid w:val="007261CD"/>
    <w:rsid w:val="007479D0"/>
    <w:rsid w:val="00764B35"/>
    <w:rsid w:val="00773256"/>
    <w:rsid w:val="0078094B"/>
    <w:rsid w:val="00782EAD"/>
    <w:rsid w:val="00782F20"/>
    <w:rsid w:val="007A1598"/>
    <w:rsid w:val="007A3914"/>
    <w:rsid w:val="007B39D4"/>
    <w:rsid w:val="007C2B85"/>
    <w:rsid w:val="007C36A7"/>
    <w:rsid w:val="007C60B5"/>
    <w:rsid w:val="007C7E21"/>
    <w:rsid w:val="007E7DDC"/>
    <w:rsid w:val="008012E8"/>
    <w:rsid w:val="008024EF"/>
    <w:rsid w:val="0080392B"/>
    <w:rsid w:val="00814A8E"/>
    <w:rsid w:val="00817E73"/>
    <w:rsid w:val="008200D9"/>
    <w:rsid w:val="0082197B"/>
    <w:rsid w:val="00832AC3"/>
    <w:rsid w:val="00832BC7"/>
    <w:rsid w:val="008344C7"/>
    <w:rsid w:val="008456EB"/>
    <w:rsid w:val="00852C53"/>
    <w:rsid w:val="00870BE3"/>
    <w:rsid w:val="00893E60"/>
    <w:rsid w:val="008A490D"/>
    <w:rsid w:val="008A6E20"/>
    <w:rsid w:val="008D05D3"/>
    <w:rsid w:val="008D3769"/>
    <w:rsid w:val="008E2145"/>
    <w:rsid w:val="008E29A5"/>
    <w:rsid w:val="008E584D"/>
    <w:rsid w:val="008E6D8A"/>
    <w:rsid w:val="008F27F4"/>
    <w:rsid w:val="00901C34"/>
    <w:rsid w:val="0090731A"/>
    <w:rsid w:val="00912DC3"/>
    <w:rsid w:val="00915056"/>
    <w:rsid w:val="0092446F"/>
    <w:rsid w:val="0092553C"/>
    <w:rsid w:val="009274A0"/>
    <w:rsid w:val="0093252B"/>
    <w:rsid w:val="009342B1"/>
    <w:rsid w:val="00936543"/>
    <w:rsid w:val="0094138F"/>
    <w:rsid w:val="00963168"/>
    <w:rsid w:val="00971C4E"/>
    <w:rsid w:val="0097301A"/>
    <w:rsid w:val="00986997"/>
    <w:rsid w:val="00996A5D"/>
    <w:rsid w:val="009B600E"/>
    <w:rsid w:val="009C0037"/>
    <w:rsid w:val="009D093C"/>
    <w:rsid w:val="009D547A"/>
    <w:rsid w:val="009F4F19"/>
    <w:rsid w:val="00A016F5"/>
    <w:rsid w:val="00A0775C"/>
    <w:rsid w:val="00A10280"/>
    <w:rsid w:val="00A14E14"/>
    <w:rsid w:val="00A15217"/>
    <w:rsid w:val="00A17885"/>
    <w:rsid w:val="00A22592"/>
    <w:rsid w:val="00A250A6"/>
    <w:rsid w:val="00A2771B"/>
    <w:rsid w:val="00A31531"/>
    <w:rsid w:val="00A34733"/>
    <w:rsid w:val="00A5270C"/>
    <w:rsid w:val="00A67F14"/>
    <w:rsid w:val="00A72987"/>
    <w:rsid w:val="00AA7C37"/>
    <w:rsid w:val="00AB3B6E"/>
    <w:rsid w:val="00AB5918"/>
    <w:rsid w:val="00AD05AD"/>
    <w:rsid w:val="00AD50F2"/>
    <w:rsid w:val="00AD7DF0"/>
    <w:rsid w:val="00AE22E2"/>
    <w:rsid w:val="00B04437"/>
    <w:rsid w:val="00B0535D"/>
    <w:rsid w:val="00B11D20"/>
    <w:rsid w:val="00B123A1"/>
    <w:rsid w:val="00B14A1A"/>
    <w:rsid w:val="00B1514D"/>
    <w:rsid w:val="00B202D0"/>
    <w:rsid w:val="00B23EA9"/>
    <w:rsid w:val="00B2766D"/>
    <w:rsid w:val="00B31483"/>
    <w:rsid w:val="00B33098"/>
    <w:rsid w:val="00B34E53"/>
    <w:rsid w:val="00B42AC4"/>
    <w:rsid w:val="00B44E5C"/>
    <w:rsid w:val="00B50777"/>
    <w:rsid w:val="00B5373F"/>
    <w:rsid w:val="00B53FA8"/>
    <w:rsid w:val="00B63FEC"/>
    <w:rsid w:val="00B67E64"/>
    <w:rsid w:val="00B71677"/>
    <w:rsid w:val="00B722D8"/>
    <w:rsid w:val="00B73091"/>
    <w:rsid w:val="00B77EB8"/>
    <w:rsid w:val="00B84114"/>
    <w:rsid w:val="00B854AC"/>
    <w:rsid w:val="00B95563"/>
    <w:rsid w:val="00BA1113"/>
    <w:rsid w:val="00BA3427"/>
    <w:rsid w:val="00BA5965"/>
    <w:rsid w:val="00BC04AB"/>
    <w:rsid w:val="00BC0B41"/>
    <w:rsid w:val="00BD1253"/>
    <w:rsid w:val="00BE78EF"/>
    <w:rsid w:val="00BF1982"/>
    <w:rsid w:val="00BF4134"/>
    <w:rsid w:val="00C00C26"/>
    <w:rsid w:val="00C15870"/>
    <w:rsid w:val="00C1775E"/>
    <w:rsid w:val="00C27A84"/>
    <w:rsid w:val="00C32909"/>
    <w:rsid w:val="00C42DD6"/>
    <w:rsid w:val="00C52B55"/>
    <w:rsid w:val="00C53FE9"/>
    <w:rsid w:val="00C77872"/>
    <w:rsid w:val="00C81CBB"/>
    <w:rsid w:val="00C91A02"/>
    <w:rsid w:val="00C97C9A"/>
    <w:rsid w:val="00CA016B"/>
    <w:rsid w:val="00CA0C3E"/>
    <w:rsid w:val="00CA1E2B"/>
    <w:rsid w:val="00CB25E9"/>
    <w:rsid w:val="00CC46B3"/>
    <w:rsid w:val="00CD7F2D"/>
    <w:rsid w:val="00CE1A7D"/>
    <w:rsid w:val="00CE7BEA"/>
    <w:rsid w:val="00CF2BE5"/>
    <w:rsid w:val="00CF53BB"/>
    <w:rsid w:val="00D029A9"/>
    <w:rsid w:val="00D03327"/>
    <w:rsid w:val="00D266F0"/>
    <w:rsid w:val="00D26794"/>
    <w:rsid w:val="00D300C7"/>
    <w:rsid w:val="00D31F23"/>
    <w:rsid w:val="00D32D90"/>
    <w:rsid w:val="00D477B9"/>
    <w:rsid w:val="00D564A6"/>
    <w:rsid w:val="00D64EE4"/>
    <w:rsid w:val="00D72251"/>
    <w:rsid w:val="00D90F62"/>
    <w:rsid w:val="00DA56D1"/>
    <w:rsid w:val="00DC0807"/>
    <w:rsid w:val="00DD0D57"/>
    <w:rsid w:val="00DD74E9"/>
    <w:rsid w:val="00DE23BD"/>
    <w:rsid w:val="00E11768"/>
    <w:rsid w:val="00E150E6"/>
    <w:rsid w:val="00E15574"/>
    <w:rsid w:val="00E16C55"/>
    <w:rsid w:val="00E2231E"/>
    <w:rsid w:val="00E253F1"/>
    <w:rsid w:val="00E311F4"/>
    <w:rsid w:val="00E31C0C"/>
    <w:rsid w:val="00E323AE"/>
    <w:rsid w:val="00E35661"/>
    <w:rsid w:val="00E42403"/>
    <w:rsid w:val="00E445C4"/>
    <w:rsid w:val="00E52B92"/>
    <w:rsid w:val="00E65E8F"/>
    <w:rsid w:val="00E67F36"/>
    <w:rsid w:val="00E86666"/>
    <w:rsid w:val="00E868A6"/>
    <w:rsid w:val="00E9180B"/>
    <w:rsid w:val="00EA4135"/>
    <w:rsid w:val="00EB3369"/>
    <w:rsid w:val="00EB3C3E"/>
    <w:rsid w:val="00EB6414"/>
    <w:rsid w:val="00EC0A00"/>
    <w:rsid w:val="00EC318B"/>
    <w:rsid w:val="00ED130C"/>
    <w:rsid w:val="00ED3EC9"/>
    <w:rsid w:val="00EE5D0E"/>
    <w:rsid w:val="00EF0706"/>
    <w:rsid w:val="00EF3094"/>
    <w:rsid w:val="00EF4872"/>
    <w:rsid w:val="00F05383"/>
    <w:rsid w:val="00F060E6"/>
    <w:rsid w:val="00F0626E"/>
    <w:rsid w:val="00F10C01"/>
    <w:rsid w:val="00F10C10"/>
    <w:rsid w:val="00F138A5"/>
    <w:rsid w:val="00F16FE7"/>
    <w:rsid w:val="00F2485A"/>
    <w:rsid w:val="00F271BE"/>
    <w:rsid w:val="00F324F4"/>
    <w:rsid w:val="00F33120"/>
    <w:rsid w:val="00F33A53"/>
    <w:rsid w:val="00F41594"/>
    <w:rsid w:val="00F42451"/>
    <w:rsid w:val="00F45EB7"/>
    <w:rsid w:val="00F46104"/>
    <w:rsid w:val="00F462BA"/>
    <w:rsid w:val="00F4756A"/>
    <w:rsid w:val="00F50441"/>
    <w:rsid w:val="00F514DF"/>
    <w:rsid w:val="00F53114"/>
    <w:rsid w:val="00F57095"/>
    <w:rsid w:val="00F6096F"/>
    <w:rsid w:val="00F6592E"/>
    <w:rsid w:val="00F7673F"/>
    <w:rsid w:val="00F83594"/>
    <w:rsid w:val="00F90DF7"/>
    <w:rsid w:val="00F967FE"/>
    <w:rsid w:val="00FA63B5"/>
    <w:rsid w:val="00FB5D48"/>
    <w:rsid w:val="00FD4B8E"/>
    <w:rsid w:val="00FD5213"/>
    <w:rsid w:val="00FE1A53"/>
    <w:rsid w:val="00FE7F32"/>
    <w:rsid w:val="00FF6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FB99D2"/>
  <w15:chartTrackingRefBased/>
  <w15:docId w15:val="{D3AA15D0-6258-4BA9-88F0-3F6B7B6BA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441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50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D6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D65BF"/>
    <w:rPr>
      <w:rFonts w:ascii="Segoe UI" w:hAnsi="Segoe UI" w:cs="Segoe UI"/>
      <w:sz w:val="18"/>
      <w:szCs w:val="18"/>
    </w:rPr>
  </w:style>
  <w:style w:type="paragraph" w:styleId="AralkYok">
    <w:name w:val="No Spacing"/>
    <w:uiPriority w:val="1"/>
    <w:qFormat/>
    <w:rsid w:val="00542DFE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2163F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93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93E60"/>
  </w:style>
  <w:style w:type="paragraph" w:styleId="AltBilgi">
    <w:name w:val="footer"/>
    <w:basedOn w:val="Normal"/>
    <w:link w:val="AltBilgiChar"/>
    <w:uiPriority w:val="99"/>
    <w:unhideWhenUsed/>
    <w:rsid w:val="00893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93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8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CA2D8-3444-4ED1-9E34-C289275E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80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24-03-08T08:53:00Z</cp:lastPrinted>
  <dcterms:created xsi:type="dcterms:W3CDTF">2024-12-11T10:24:00Z</dcterms:created>
  <dcterms:modified xsi:type="dcterms:W3CDTF">2024-12-12T11:57:00Z</dcterms:modified>
</cp:coreProperties>
</file>